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FC672" w14:textId="03AD0819" w:rsidR="00DE221C" w:rsidRPr="00DE221C" w:rsidRDefault="00DE221C" w:rsidP="00DE221C">
      <w:pPr>
        <w:pStyle w:val="Heading1"/>
        <w:rPr>
          <w:lang w:val="en-GB"/>
        </w:rPr>
      </w:pPr>
      <w:r w:rsidRPr="00DE221C">
        <w:rPr>
          <w:lang w:val="en-GB"/>
        </w:rPr>
        <w:t xml:space="preserve">Teenager </w:t>
      </w:r>
      <w:r w:rsidRPr="00DE221C">
        <w:rPr>
          <w:lang w:val="en-GB"/>
        </w:rPr>
        <w:t xml:space="preserve">Guest Parents </w:t>
      </w:r>
      <w:r w:rsidRPr="00DE221C">
        <w:rPr>
          <w:lang w:val="en-GB"/>
        </w:rPr>
        <w:t>Hosting Agreement</w:t>
      </w:r>
    </w:p>
    <w:p w14:paraId="7B3CFC32" w14:textId="77777777" w:rsidR="00DE221C" w:rsidRPr="00DE221C" w:rsidRDefault="00DE221C" w:rsidP="00DE221C">
      <w:pPr>
        <w:rPr>
          <w:lang w:val="en-GB"/>
        </w:rPr>
      </w:pPr>
    </w:p>
    <w:p w14:paraId="6DA402DF" w14:textId="77777777" w:rsidR="00DE221C" w:rsidRPr="00DE221C" w:rsidRDefault="00DE221C" w:rsidP="00DE221C">
      <w:pPr>
        <w:rPr>
          <w:lang w:val="en-GB"/>
        </w:rPr>
      </w:pPr>
      <w:r w:rsidRPr="00DE221C">
        <w:rPr>
          <w:lang w:val="en-GB"/>
        </w:rPr>
        <w:t>This agreement ("Agreement") is entered into between [Your Name] ("Host") and [Teenager's Parent(s) Name(s)] ("Parent(s)") for the purpose of hosting [Teenager's Name] ("Teenager") at [Your Address] from [Start Date] to [End Date].</w:t>
      </w:r>
    </w:p>
    <w:p w14:paraId="05EB9990" w14:textId="77777777" w:rsidR="00DE221C" w:rsidRPr="00DE221C" w:rsidRDefault="00DE221C" w:rsidP="00DE221C">
      <w:pPr>
        <w:pStyle w:val="Heading2"/>
        <w:rPr>
          <w:lang w:val="en-GB"/>
        </w:rPr>
      </w:pPr>
      <w:r w:rsidRPr="00DE221C">
        <w:rPr>
          <w:lang w:val="en-GB"/>
        </w:rPr>
        <w:t>1. General Expectations:</w:t>
      </w:r>
    </w:p>
    <w:p w14:paraId="48EB30A2" w14:textId="77777777" w:rsidR="00DE221C" w:rsidRPr="00DE221C" w:rsidRDefault="00DE221C" w:rsidP="00DE221C">
      <w:pPr>
        <w:rPr>
          <w:lang w:val="en-GB"/>
        </w:rPr>
      </w:pPr>
      <w:r w:rsidRPr="00DE221C">
        <w:rPr>
          <w:lang w:val="en-GB"/>
        </w:rPr>
        <w:t>The Teenager will be hosted by the Host for a period of [Duration] months, starting from [Start Date] to [End Date].</w:t>
      </w:r>
    </w:p>
    <w:p w14:paraId="01B59AF6" w14:textId="77777777" w:rsidR="00DE221C" w:rsidRPr="00DE221C" w:rsidRDefault="00DE221C" w:rsidP="00DE221C">
      <w:pPr>
        <w:rPr>
          <w:lang w:val="en-GB"/>
        </w:rPr>
      </w:pPr>
      <w:r w:rsidRPr="00DE221C">
        <w:rPr>
          <w:lang w:val="en-GB"/>
        </w:rPr>
        <w:t>The purpose of the Teenager's stay is [Specify purpose, e.g., cultural exchange, educational experience].</w:t>
      </w:r>
    </w:p>
    <w:p w14:paraId="2F067642" w14:textId="77777777" w:rsidR="00DE221C" w:rsidRPr="00DE221C" w:rsidRDefault="00DE221C" w:rsidP="00DE221C">
      <w:pPr>
        <w:rPr>
          <w:lang w:val="en-GB"/>
        </w:rPr>
      </w:pPr>
      <w:r w:rsidRPr="00DE221C">
        <w:rPr>
          <w:lang w:val="en-GB"/>
        </w:rPr>
        <w:t>The Host will provide a safe and welcoming environment for the Teenager during their stay.</w:t>
      </w:r>
    </w:p>
    <w:p w14:paraId="25F37FDF" w14:textId="77777777" w:rsidR="00DE221C" w:rsidRPr="00DE221C" w:rsidRDefault="00DE221C" w:rsidP="00DE221C">
      <w:pPr>
        <w:pStyle w:val="Heading2"/>
        <w:rPr>
          <w:lang w:val="en-GB"/>
        </w:rPr>
      </w:pPr>
      <w:r w:rsidRPr="00DE221C">
        <w:rPr>
          <w:lang w:val="en-GB"/>
        </w:rPr>
        <w:t>2. Safety and Health:</w:t>
      </w:r>
    </w:p>
    <w:p w14:paraId="28EC600E" w14:textId="77777777" w:rsidR="00DE221C" w:rsidRPr="00DE221C" w:rsidRDefault="00DE221C" w:rsidP="00DE221C">
      <w:pPr>
        <w:rPr>
          <w:lang w:val="en-GB"/>
        </w:rPr>
      </w:pPr>
      <w:r w:rsidRPr="00DE221C">
        <w:rPr>
          <w:lang w:val="en-GB"/>
        </w:rPr>
        <w:t>The Teenager will have valid medical insurance during their stay.</w:t>
      </w:r>
    </w:p>
    <w:p w14:paraId="0F2DAF7D" w14:textId="77777777" w:rsidR="00DE221C" w:rsidRPr="00DE221C" w:rsidRDefault="00DE221C" w:rsidP="00DE221C">
      <w:pPr>
        <w:rPr>
          <w:lang w:val="en-GB"/>
        </w:rPr>
      </w:pPr>
      <w:r w:rsidRPr="00DE221C">
        <w:rPr>
          <w:lang w:val="en-GB"/>
        </w:rPr>
        <w:t>The Host will provide contact information for local medical facilities.</w:t>
      </w:r>
    </w:p>
    <w:p w14:paraId="66B1FCF0" w14:textId="77777777" w:rsidR="00DE221C" w:rsidRPr="00DE221C" w:rsidRDefault="00DE221C" w:rsidP="00DE221C">
      <w:pPr>
        <w:rPr>
          <w:lang w:val="en-GB"/>
        </w:rPr>
      </w:pPr>
      <w:r w:rsidRPr="00DE221C">
        <w:rPr>
          <w:lang w:val="en-GB"/>
        </w:rPr>
        <w:t>Any dietary restrictions or allergies of the Teenager are as follows: [Specify].</w:t>
      </w:r>
    </w:p>
    <w:p w14:paraId="55417BAC" w14:textId="77777777" w:rsidR="00DE221C" w:rsidRPr="00DE221C" w:rsidRDefault="00DE221C" w:rsidP="00DE221C">
      <w:pPr>
        <w:pStyle w:val="Heading2"/>
        <w:rPr>
          <w:lang w:val="en-GB"/>
        </w:rPr>
      </w:pPr>
      <w:r w:rsidRPr="00DE221C">
        <w:rPr>
          <w:lang w:val="en-GB"/>
        </w:rPr>
        <w:t>3. Daily Routine:</w:t>
      </w:r>
    </w:p>
    <w:p w14:paraId="418CEFA7" w14:textId="77777777" w:rsidR="00DE221C" w:rsidRPr="00DE221C" w:rsidRDefault="00DE221C" w:rsidP="00DE221C">
      <w:pPr>
        <w:rPr>
          <w:lang w:val="en-GB"/>
        </w:rPr>
      </w:pPr>
      <w:r w:rsidRPr="00DE221C">
        <w:rPr>
          <w:lang w:val="en-GB"/>
        </w:rPr>
        <w:t>The Teenager's daily schedule will include [Specify daily routine, e.g., meals, study time, bedtime].</w:t>
      </w:r>
    </w:p>
    <w:p w14:paraId="56D2A7AB" w14:textId="77777777" w:rsidR="00DE221C" w:rsidRPr="00DE221C" w:rsidRDefault="00DE221C" w:rsidP="00DE221C">
      <w:pPr>
        <w:rPr>
          <w:lang w:val="en-GB"/>
        </w:rPr>
      </w:pPr>
      <w:r w:rsidRPr="00DE221C">
        <w:rPr>
          <w:lang w:val="en-GB"/>
        </w:rPr>
        <w:t>The Teenager agrees to maintain personal hygiene and keep their living area tidy.</w:t>
      </w:r>
    </w:p>
    <w:p w14:paraId="6A772854" w14:textId="77777777" w:rsidR="00DE221C" w:rsidRPr="00DE221C" w:rsidRDefault="00DE221C" w:rsidP="00DE221C">
      <w:pPr>
        <w:pStyle w:val="Heading2"/>
        <w:rPr>
          <w:lang w:val="en-GB"/>
        </w:rPr>
      </w:pPr>
      <w:r w:rsidRPr="00DE221C">
        <w:rPr>
          <w:lang w:val="en-GB"/>
        </w:rPr>
        <w:t>4. House Rules:</w:t>
      </w:r>
    </w:p>
    <w:p w14:paraId="2794CD1B" w14:textId="77777777" w:rsidR="00DE221C" w:rsidRPr="00DE221C" w:rsidRDefault="00DE221C" w:rsidP="00DE221C">
      <w:pPr>
        <w:rPr>
          <w:lang w:val="en-GB"/>
        </w:rPr>
      </w:pPr>
      <w:r w:rsidRPr="00DE221C">
        <w:rPr>
          <w:lang w:val="en-GB"/>
        </w:rPr>
        <w:t>The Teenager agrees to adhere to guidelines regarding the use of electronic devices and screen time limits.</w:t>
      </w:r>
    </w:p>
    <w:p w14:paraId="128D3DAF" w14:textId="77777777" w:rsidR="00DE221C" w:rsidRPr="00DE221C" w:rsidRDefault="00DE221C" w:rsidP="00DE221C">
      <w:pPr>
        <w:rPr>
          <w:lang w:val="en-GB"/>
        </w:rPr>
      </w:pPr>
      <w:r w:rsidRPr="00DE221C">
        <w:rPr>
          <w:lang w:val="en-GB"/>
        </w:rPr>
        <w:t>A curfew of [Curfew Time] will be observed [Specify days, e.g., on school nights].</w:t>
      </w:r>
    </w:p>
    <w:p w14:paraId="4F8410E1" w14:textId="77777777" w:rsidR="00DE221C" w:rsidRPr="00DE221C" w:rsidRDefault="00DE221C" w:rsidP="00DE221C">
      <w:pPr>
        <w:rPr>
          <w:lang w:val="en-GB"/>
        </w:rPr>
      </w:pPr>
      <w:r w:rsidRPr="00DE221C">
        <w:rPr>
          <w:lang w:val="en-GB"/>
        </w:rPr>
        <w:t>The Teenager will not invite guests or host parties in the house without prior approval.</w:t>
      </w:r>
    </w:p>
    <w:p w14:paraId="18886B52" w14:textId="77777777" w:rsidR="00DE221C" w:rsidRPr="00DE221C" w:rsidRDefault="00DE221C" w:rsidP="00DE221C">
      <w:pPr>
        <w:pStyle w:val="Heading2"/>
        <w:rPr>
          <w:lang w:val="en-GB"/>
        </w:rPr>
      </w:pPr>
      <w:r w:rsidRPr="00DE221C">
        <w:rPr>
          <w:lang w:val="en-GB"/>
        </w:rPr>
        <w:t>5. Communication:</w:t>
      </w:r>
    </w:p>
    <w:p w14:paraId="7A2133DC" w14:textId="77777777" w:rsidR="00DE221C" w:rsidRPr="00DE221C" w:rsidRDefault="00DE221C" w:rsidP="00DE221C">
      <w:pPr>
        <w:rPr>
          <w:lang w:val="en-GB"/>
        </w:rPr>
      </w:pPr>
      <w:r w:rsidRPr="00DE221C">
        <w:rPr>
          <w:lang w:val="en-GB"/>
        </w:rPr>
        <w:t>Both parties will maintain open communication throughout the Teenager's stay.</w:t>
      </w:r>
    </w:p>
    <w:p w14:paraId="66CF7DD9" w14:textId="77777777" w:rsidR="00DE221C" w:rsidRPr="00DE221C" w:rsidRDefault="00DE221C" w:rsidP="00DE221C">
      <w:pPr>
        <w:rPr>
          <w:lang w:val="en-GB"/>
        </w:rPr>
      </w:pPr>
      <w:r w:rsidRPr="00DE221C">
        <w:rPr>
          <w:lang w:val="en-GB"/>
        </w:rPr>
        <w:t>The Host and Parent(s) will exchange contact information for emergencies, questions, and concerns.</w:t>
      </w:r>
    </w:p>
    <w:p w14:paraId="411BE2A5" w14:textId="77777777" w:rsidR="00DE221C" w:rsidRPr="00DE221C" w:rsidRDefault="00DE221C" w:rsidP="00DE221C">
      <w:pPr>
        <w:pStyle w:val="Heading2"/>
        <w:rPr>
          <w:lang w:val="en-GB"/>
        </w:rPr>
      </w:pPr>
      <w:r w:rsidRPr="00DE221C">
        <w:rPr>
          <w:lang w:val="en-GB"/>
        </w:rPr>
        <w:t>6. Privacy:</w:t>
      </w:r>
    </w:p>
    <w:p w14:paraId="5F67378F" w14:textId="77777777" w:rsidR="00DE221C" w:rsidRPr="00DE221C" w:rsidRDefault="00DE221C" w:rsidP="00DE221C">
      <w:pPr>
        <w:rPr>
          <w:lang w:val="en-GB"/>
        </w:rPr>
      </w:pPr>
      <w:r w:rsidRPr="00DE221C">
        <w:rPr>
          <w:lang w:val="en-GB"/>
        </w:rPr>
        <w:t>The Teenager's need for privacy will be respected, and their personal space will not be invaded.</w:t>
      </w:r>
    </w:p>
    <w:p w14:paraId="15CB4AF5" w14:textId="77777777" w:rsidR="00DE221C" w:rsidRPr="00DE221C" w:rsidRDefault="00DE221C" w:rsidP="00DE221C">
      <w:pPr>
        <w:pStyle w:val="Heading2"/>
        <w:rPr>
          <w:lang w:val="en-GB"/>
        </w:rPr>
      </w:pPr>
      <w:r w:rsidRPr="00DE221C">
        <w:rPr>
          <w:lang w:val="en-GB"/>
        </w:rPr>
        <w:t>7. Education and Responsibilities:</w:t>
      </w:r>
    </w:p>
    <w:p w14:paraId="3D6C358F" w14:textId="77777777" w:rsidR="00DE221C" w:rsidRPr="00DE221C" w:rsidRDefault="00DE221C" w:rsidP="00DE221C">
      <w:pPr>
        <w:rPr>
          <w:lang w:val="en-GB"/>
        </w:rPr>
      </w:pPr>
      <w:r w:rsidRPr="00DE221C">
        <w:rPr>
          <w:lang w:val="en-GB"/>
        </w:rPr>
        <w:t>The Teenager will [Specify any educational commitments, e.g., attend local school, participate in educational activities].</w:t>
      </w:r>
    </w:p>
    <w:p w14:paraId="7B4F7FA5" w14:textId="77777777" w:rsidR="00DE221C" w:rsidRPr="00DE221C" w:rsidRDefault="00DE221C" w:rsidP="00DE221C">
      <w:pPr>
        <w:rPr>
          <w:lang w:val="en-GB"/>
        </w:rPr>
      </w:pPr>
      <w:r w:rsidRPr="00DE221C">
        <w:rPr>
          <w:lang w:val="en-GB"/>
        </w:rPr>
        <w:t>Chores and responsibilities within the household will include [Specify responsibilities, if any].</w:t>
      </w:r>
    </w:p>
    <w:p w14:paraId="33E0CED5" w14:textId="77777777" w:rsidR="00DE221C" w:rsidRPr="00DE221C" w:rsidRDefault="00DE221C" w:rsidP="00DE221C">
      <w:pPr>
        <w:pStyle w:val="Heading2"/>
        <w:rPr>
          <w:lang w:val="en-GB"/>
        </w:rPr>
      </w:pPr>
      <w:r w:rsidRPr="00DE221C">
        <w:rPr>
          <w:lang w:val="en-GB"/>
        </w:rPr>
        <w:t>8. Cultural and Social Considerations:</w:t>
      </w:r>
    </w:p>
    <w:p w14:paraId="05B87ED0" w14:textId="77777777" w:rsidR="00DE221C" w:rsidRPr="00DE221C" w:rsidRDefault="00DE221C" w:rsidP="00DE221C">
      <w:pPr>
        <w:rPr>
          <w:lang w:val="en-GB"/>
        </w:rPr>
      </w:pPr>
      <w:r w:rsidRPr="00DE221C">
        <w:rPr>
          <w:lang w:val="en-GB"/>
        </w:rPr>
        <w:t>Both parties will respect and acknowledge any cultural differences and preferences.</w:t>
      </w:r>
    </w:p>
    <w:p w14:paraId="11E59E99" w14:textId="77777777" w:rsidR="00DE221C" w:rsidRPr="00DE221C" w:rsidRDefault="00DE221C" w:rsidP="00DE221C">
      <w:pPr>
        <w:rPr>
          <w:lang w:val="en-GB"/>
        </w:rPr>
      </w:pPr>
      <w:r w:rsidRPr="00DE221C">
        <w:rPr>
          <w:lang w:val="en-GB"/>
        </w:rPr>
        <w:t>The Teenager will be encouraged to participate in cultural exchange activities.</w:t>
      </w:r>
    </w:p>
    <w:p w14:paraId="31020D6E" w14:textId="77777777" w:rsidR="00DE221C" w:rsidRPr="00DE221C" w:rsidRDefault="00DE221C" w:rsidP="00DE221C">
      <w:pPr>
        <w:pStyle w:val="Heading2"/>
        <w:rPr>
          <w:lang w:val="en-GB"/>
        </w:rPr>
      </w:pPr>
      <w:r w:rsidRPr="00DE221C">
        <w:rPr>
          <w:lang w:val="en-GB"/>
        </w:rPr>
        <w:lastRenderedPageBreak/>
        <w:t>9. Transportation:</w:t>
      </w:r>
    </w:p>
    <w:p w14:paraId="7C34535B" w14:textId="77777777" w:rsidR="00DE221C" w:rsidRPr="00DE221C" w:rsidRDefault="00DE221C" w:rsidP="00DE221C">
      <w:pPr>
        <w:rPr>
          <w:lang w:val="en-GB"/>
        </w:rPr>
      </w:pPr>
      <w:r w:rsidRPr="00DE221C">
        <w:rPr>
          <w:lang w:val="en-GB"/>
        </w:rPr>
        <w:t>The Host will provide transportation to and from [Specify destinations, e.g., school, activities].</w:t>
      </w:r>
    </w:p>
    <w:p w14:paraId="7E6EB820" w14:textId="77777777" w:rsidR="00DE221C" w:rsidRPr="00DE221C" w:rsidRDefault="00DE221C" w:rsidP="00DE221C">
      <w:pPr>
        <w:rPr>
          <w:lang w:val="en-GB"/>
        </w:rPr>
      </w:pPr>
      <w:r w:rsidRPr="00DE221C">
        <w:rPr>
          <w:lang w:val="en-GB"/>
        </w:rPr>
        <w:t>Both parties will discuss transportation arrangements for outings and social events.</w:t>
      </w:r>
    </w:p>
    <w:p w14:paraId="789A9D61" w14:textId="77777777" w:rsidR="00DE221C" w:rsidRPr="00DE221C" w:rsidRDefault="00DE221C" w:rsidP="00DE221C">
      <w:pPr>
        <w:pStyle w:val="Heading2"/>
        <w:rPr>
          <w:lang w:val="en-GB"/>
        </w:rPr>
      </w:pPr>
      <w:r w:rsidRPr="00DE221C">
        <w:rPr>
          <w:lang w:val="en-GB"/>
        </w:rPr>
        <w:t xml:space="preserve">10. </w:t>
      </w:r>
      <w:proofErr w:type="spellStart"/>
      <w:r w:rsidRPr="00DE221C">
        <w:rPr>
          <w:lang w:val="en-GB"/>
        </w:rPr>
        <w:t>Behavior</w:t>
      </w:r>
      <w:proofErr w:type="spellEnd"/>
      <w:r w:rsidRPr="00DE221C">
        <w:rPr>
          <w:lang w:val="en-GB"/>
        </w:rPr>
        <w:t xml:space="preserve"> and Respect:</w:t>
      </w:r>
    </w:p>
    <w:p w14:paraId="05B9FFAE" w14:textId="77777777" w:rsidR="00DE221C" w:rsidRPr="00DE221C" w:rsidRDefault="00DE221C" w:rsidP="00DE221C">
      <w:pPr>
        <w:rPr>
          <w:lang w:val="en-GB"/>
        </w:rPr>
      </w:pPr>
      <w:r w:rsidRPr="00DE221C">
        <w:rPr>
          <w:lang w:val="en-GB"/>
        </w:rPr>
        <w:t xml:space="preserve">The Teenager will demonstrate respectful </w:t>
      </w:r>
      <w:proofErr w:type="spellStart"/>
      <w:r w:rsidRPr="00DE221C">
        <w:rPr>
          <w:lang w:val="en-GB"/>
        </w:rPr>
        <w:t>behavior</w:t>
      </w:r>
      <w:proofErr w:type="spellEnd"/>
      <w:r w:rsidRPr="00DE221C">
        <w:rPr>
          <w:lang w:val="en-GB"/>
        </w:rPr>
        <w:t xml:space="preserve"> towards the Host, family members, and others in the household.</w:t>
      </w:r>
    </w:p>
    <w:p w14:paraId="4B926710" w14:textId="77777777" w:rsidR="00DE221C" w:rsidRPr="00DE221C" w:rsidRDefault="00DE221C" w:rsidP="00DE221C">
      <w:pPr>
        <w:rPr>
          <w:lang w:val="en-GB"/>
        </w:rPr>
      </w:pPr>
      <w:r w:rsidRPr="00DE221C">
        <w:rPr>
          <w:lang w:val="en-GB"/>
        </w:rPr>
        <w:t xml:space="preserve">Appropriate </w:t>
      </w:r>
      <w:proofErr w:type="spellStart"/>
      <w:r w:rsidRPr="00DE221C">
        <w:rPr>
          <w:lang w:val="en-GB"/>
        </w:rPr>
        <w:t>behavior</w:t>
      </w:r>
      <w:proofErr w:type="spellEnd"/>
      <w:r w:rsidRPr="00DE221C">
        <w:rPr>
          <w:lang w:val="en-GB"/>
        </w:rPr>
        <w:t xml:space="preserve"> in public and online spaces will be expected.</w:t>
      </w:r>
    </w:p>
    <w:p w14:paraId="4A88BB23" w14:textId="77777777" w:rsidR="00DE221C" w:rsidRPr="00DE221C" w:rsidRDefault="00DE221C" w:rsidP="00DE221C">
      <w:pPr>
        <w:pStyle w:val="Heading2"/>
        <w:rPr>
          <w:lang w:val="en-GB"/>
        </w:rPr>
      </w:pPr>
      <w:r w:rsidRPr="00DE221C">
        <w:rPr>
          <w:lang w:val="en-GB"/>
        </w:rPr>
        <w:t>11. Conflict Resolution:</w:t>
      </w:r>
    </w:p>
    <w:p w14:paraId="1B3BD4F2" w14:textId="77777777" w:rsidR="00DE221C" w:rsidRPr="00DE221C" w:rsidRDefault="00DE221C" w:rsidP="00DE221C">
      <w:pPr>
        <w:rPr>
          <w:lang w:val="en-GB"/>
        </w:rPr>
      </w:pPr>
      <w:r w:rsidRPr="00DE221C">
        <w:rPr>
          <w:lang w:val="en-GB"/>
        </w:rPr>
        <w:t>A process for resolving conflicts or disagreements will be discussed and agreed upon by both parties.</w:t>
      </w:r>
    </w:p>
    <w:p w14:paraId="6164F58B" w14:textId="77777777" w:rsidR="00DE221C" w:rsidRPr="00DE221C" w:rsidRDefault="00DE221C" w:rsidP="00DE221C">
      <w:pPr>
        <w:pStyle w:val="Heading2"/>
        <w:rPr>
          <w:lang w:val="en-GB"/>
        </w:rPr>
      </w:pPr>
      <w:r w:rsidRPr="00DE221C">
        <w:rPr>
          <w:lang w:val="en-GB"/>
        </w:rPr>
        <w:t>12. Financial Arrangements:</w:t>
      </w:r>
    </w:p>
    <w:p w14:paraId="45DE7EEB" w14:textId="77777777" w:rsidR="00DE221C" w:rsidRPr="00DE221C" w:rsidRDefault="00DE221C" w:rsidP="00DE221C">
      <w:pPr>
        <w:rPr>
          <w:lang w:val="en-GB"/>
        </w:rPr>
      </w:pPr>
      <w:r w:rsidRPr="00DE221C">
        <w:rPr>
          <w:lang w:val="en-GB"/>
        </w:rPr>
        <w:t>[Specify any financial arrangements, e.g., compensation, expenses] will be outlined in a separate agreement.</w:t>
      </w:r>
    </w:p>
    <w:p w14:paraId="03B7D4D1" w14:textId="77777777" w:rsidR="00DE221C" w:rsidRPr="00DE221C" w:rsidRDefault="00DE221C" w:rsidP="00DE221C">
      <w:pPr>
        <w:pStyle w:val="Heading2"/>
        <w:rPr>
          <w:lang w:val="en-GB"/>
        </w:rPr>
      </w:pPr>
      <w:r w:rsidRPr="00DE221C">
        <w:rPr>
          <w:lang w:val="en-GB"/>
        </w:rPr>
        <w:t>13. Consent and Permissions:</w:t>
      </w:r>
    </w:p>
    <w:p w14:paraId="518C27C5" w14:textId="77777777" w:rsidR="00DE221C" w:rsidRPr="00DE221C" w:rsidRDefault="00DE221C" w:rsidP="00DE221C">
      <w:pPr>
        <w:rPr>
          <w:lang w:val="en-GB"/>
        </w:rPr>
      </w:pPr>
      <w:r w:rsidRPr="00DE221C">
        <w:rPr>
          <w:lang w:val="en-GB"/>
        </w:rPr>
        <w:t>The Parent(s) grant permission for the Host to seek medical care for the Teenager in case of emergency if the Parent(s) cannot be reached.</w:t>
      </w:r>
    </w:p>
    <w:p w14:paraId="08DE992C" w14:textId="77777777" w:rsidR="00DE221C" w:rsidRPr="00DE221C" w:rsidRDefault="00DE221C" w:rsidP="00DE221C">
      <w:pPr>
        <w:rPr>
          <w:lang w:val="en-GB"/>
        </w:rPr>
      </w:pPr>
      <w:r w:rsidRPr="00DE221C">
        <w:rPr>
          <w:lang w:val="en-GB"/>
        </w:rPr>
        <w:t>Both parties acknowledge and agree to the terms outlined in this Agreement.</w:t>
      </w:r>
    </w:p>
    <w:p w14:paraId="5EA6CFF9" w14:textId="77777777" w:rsidR="00DE221C" w:rsidRPr="00DE221C" w:rsidRDefault="00DE221C" w:rsidP="00DE221C">
      <w:pPr>
        <w:rPr>
          <w:lang w:val="en-GB"/>
        </w:rPr>
      </w:pPr>
    </w:p>
    <w:p w14:paraId="40857CFE" w14:textId="77777777" w:rsidR="00DE221C" w:rsidRPr="00DE221C" w:rsidRDefault="00DE221C" w:rsidP="00DE221C">
      <w:pPr>
        <w:rPr>
          <w:lang w:val="en-GB"/>
        </w:rPr>
      </w:pPr>
      <w:r w:rsidRPr="00DE221C">
        <w:rPr>
          <w:lang w:val="en-GB"/>
        </w:rPr>
        <w:t>Host: [Your Name]</w:t>
      </w:r>
    </w:p>
    <w:p w14:paraId="5C18E793" w14:textId="77777777" w:rsidR="00DE221C" w:rsidRPr="00DE221C" w:rsidRDefault="00DE221C" w:rsidP="00DE221C">
      <w:pPr>
        <w:rPr>
          <w:lang w:val="en-GB"/>
        </w:rPr>
      </w:pPr>
      <w:r w:rsidRPr="00DE221C">
        <w:rPr>
          <w:lang w:val="en-GB"/>
        </w:rPr>
        <w:t>Signature: _______________________</w:t>
      </w:r>
    </w:p>
    <w:p w14:paraId="4278E14C" w14:textId="77777777" w:rsidR="00DE221C" w:rsidRPr="00DE221C" w:rsidRDefault="00DE221C" w:rsidP="00DE221C">
      <w:pPr>
        <w:rPr>
          <w:lang w:val="en-GB"/>
        </w:rPr>
      </w:pPr>
      <w:r w:rsidRPr="00DE221C">
        <w:rPr>
          <w:lang w:val="en-GB"/>
        </w:rPr>
        <w:t>Date: ___________________________</w:t>
      </w:r>
    </w:p>
    <w:p w14:paraId="3267F3DB" w14:textId="77777777" w:rsidR="00DE221C" w:rsidRPr="00DE221C" w:rsidRDefault="00DE221C" w:rsidP="00DE221C">
      <w:pPr>
        <w:rPr>
          <w:lang w:val="en-GB"/>
        </w:rPr>
      </w:pPr>
    </w:p>
    <w:p w14:paraId="5902EAD4" w14:textId="77777777" w:rsidR="00DE221C" w:rsidRPr="00DE221C" w:rsidRDefault="00DE221C" w:rsidP="00DE221C">
      <w:pPr>
        <w:rPr>
          <w:lang w:val="en-GB"/>
        </w:rPr>
      </w:pPr>
      <w:r w:rsidRPr="00DE221C">
        <w:rPr>
          <w:lang w:val="en-GB"/>
        </w:rPr>
        <w:t>Parent(s): [Teenager's Parent(s) Name(s)]</w:t>
      </w:r>
    </w:p>
    <w:p w14:paraId="5FF7B1C9" w14:textId="77777777" w:rsidR="00DE221C" w:rsidRPr="00DE221C" w:rsidRDefault="00DE221C" w:rsidP="00DE221C">
      <w:pPr>
        <w:rPr>
          <w:lang w:val="en-GB"/>
        </w:rPr>
      </w:pPr>
      <w:r w:rsidRPr="00DE221C">
        <w:rPr>
          <w:lang w:val="en-GB"/>
        </w:rPr>
        <w:t>Signature: _______________________</w:t>
      </w:r>
    </w:p>
    <w:p w14:paraId="3C6C6601" w14:textId="77777777" w:rsidR="00DE221C" w:rsidRPr="00DE221C" w:rsidRDefault="00DE221C" w:rsidP="00DE221C">
      <w:pPr>
        <w:rPr>
          <w:lang w:val="en-GB"/>
        </w:rPr>
      </w:pPr>
      <w:r w:rsidRPr="00DE221C">
        <w:rPr>
          <w:lang w:val="en-GB"/>
        </w:rPr>
        <w:t>Date: ___________________________</w:t>
      </w:r>
    </w:p>
    <w:p w14:paraId="2592031D" w14:textId="77777777" w:rsidR="00DE221C" w:rsidRPr="00DE221C" w:rsidRDefault="00DE221C" w:rsidP="00DE221C">
      <w:pPr>
        <w:rPr>
          <w:lang w:val="en-GB"/>
        </w:rPr>
      </w:pPr>
    </w:p>
    <w:p w14:paraId="6D8E45B3" w14:textId="77777777" w:rsidR="00DE221C" w:rsidRPr="00DE221C" w:rsidRDefault="00DE221C" w:rsidP="00DE221C">
      <w:pPr>
        <w:rPr>
          <w:lang w:val="en-GB"/>
        </w:rPr>
      </w:pPr>
      <w:r w:rsidRPr="00DE221C">
        <w:rPr>
          <w:lang w:val="en-GB"/>
        </w:rPr>
        <w:t>Teenager: [Teenager's Name]</w:t>
      </w:r>
    </w:p>
    <w:p w14:paraId="0614DFE3" w14:textId="77777777" w:rsidR="00DE221C" w:rsidRPr="00DE221C" w:rsidRDefault="00DE221C" w:rsidP="00DE221C">
      <w:pPr>
        <w:rPr>
          <w:lang w:val="en-GB"/>
        </w:rPr>
      </w:pPr>
      <w:r w:rsidRPr="00DE221C">
        <w:rPr>
          <w:lang w:val="en-GB"/>
        </w:rPr>
        <w:t>Signature: _______________________</w:t>
      </w:r>
    </w:p>
    <w:p w14:paraId="69DDC4AE" w14:textId="77777777" w:rsidR="00DE221C" w:rsidRPr="00DE221C" w:rsidRDefault="00DE221C" w:rsidP="00DE221C">
      <w:pPr>
        <w:rPr>
          <w:lang w:val="en-GB"/>
        </w:rPr>
      </w:pPr>
      <w:r w:rsidRPr="00DE221C">
        <w:rPr>
          <w:lang w:val="en-GB"/>
        </w:rPr>
        <w:t>Date: ___________________________</w:t>
      </w:r>
    </w:p>
    <w:p w14:paraId="7BCF3068" w14:textId="77777777" w:rsidR="00DE221C" w:rsidRPr="00DE221C" w:rsidRDefault="00DE221C" w:rsidP="00DE221C">
      <w:pPr>
        <w:rPr>
          <w:lang w:val="en-GB"/>
        </w:rPr>
      </w:pPr>
    </w:p>
    <w:p w14:paraId="6F6CF61B" w14:textId="568106E2" w:rsidR="006E3380" w:rsidRPr="00DE221C" w:rsidRDefault="00DE221C" w:rsidP="00DE221C">
      <w:pPr>
        <w:rPr>
          <w:lang w:val="en-GB"/>
        </w:rPr>
      </w:pPr>
      <w:r w:rsidRPr="00DE221C">
        <w:rPr>
          <w:lang w:val="en-GB"/>
        </w:rPr>
        <w:t>Please note that this template is just a starting point and should be customized to reflect your specific circumstances and requirements. It's advisable to consult with legal professionals if you have specific legal concerns or questions related to hosting agreements.</w:t>
      </w:r>
    </w:p>
    <w:sectPr w:rsidR="006E3380" w:rsidRPr="00DE22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jU1sbA0tTAxsjBR0lEKTi0uzszPAykwqgUAVI2jJiwAAAA="/>
  </w:docVars>
  <w:rsids>
    <w:rsidRoot w:val="00C607A3"/>
    <w:rsid w:val="00096056"/>
    <w:rsid w:val="005A689E"/>
    <w:rsid w:val="00602DCF"/>
    <w:rsid w:val="006E3380"/>
    <w:rsid w:val="00701573"/>
    <w:rsid w:val="00C607A3"/>
    <w:rsid w:val="00DE221C"/>
  </w:rsids>
  <m:mathPr>
    <m:mathFont m:val="Cambria Math"/>
    <m:brkBin m:val="before"/>
    <m:brkBinSub m:val="--"/>
    <m:smallFrac m:val="0"/>
    <m:dispDef/>
    <m:lMargin m:val="0"/>
    <m:rMargin m:val="0"/>
    <m:defJc m:val="centerGroup"/>
    <m:wrapIndent m:val="1440"/>
    <m:intLim m:val="subSup"/>
    <m:naryLim m:val="undOvr"/>
  </m:mathPr>
  <w:themeFontLang w:val="en-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8496C"/>
  <w15:chartTrackingRefBased/>
  <w15:docId w15:val="{7D28BAD1-7E0A-482D-8CA4-9370CAD7B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L"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22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22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21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E221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396171">
      <w:bodyDiv w:val="1"/>
      <w:marLeft w:val="0"/>
      <w:marRight w:val="0"/>
      <w:marTop w:val="0"/>
      <w:marBottom w:val="0"/>
      <w:divBdr>
        <w:top w:val="none" w:sz="0" w:space="0" w:color="auto"/>
        <w:left w:val="none" w:sz="0" w:space="0" w:color="auto"/>
        <w:bottom w:val="none" w:sz="0" w:space="0" w:color="auto"/>
        <w:right w:val="none" w:sz="0" w:space="0" w:color="auto"/>
      </w:divBdr>
    </w:div>
    <w:div w:id="179779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37</Words>
  <Characters>3063</Characters>
  <Application>Microsoft Office Word</Application>
  <DocSecurity>0</DocSecurity>
  <Lines>25</Lines>
  <Paragraphs>7</Paragraphs>
  <ScaleCrop>false</ScaleCrop>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lin wang</dc:creator>
  <cp:keywords/>
  <dc:description/>
  <cp:lastModifiedBy>xiaolin wang</cp:lastModifiedBy>
  <cp:revision>4</cp:revision>
  <dcterms:created xsi:type="dcterms:W3CDTF">2023-09-14T00:46:00Z</dcterms:created>
  <dcterms:modified xsi:type="dcterms:W3CDTF">2023-09-14T00:52:00Z</dcterms:modified>
</cp:coreProperties>
</file>